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6C42" w:rsidRDefault="00C307AF">
      <w:bookmarkStart w:id="0" w:name="_GoBack"/>
      <w:bookmarkEnd w:id="0"/>
      <w:r>
        <w:t xml:space="preserve">Multiple answer questions on thematic roles. 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>Agent.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 xml:space="preserve">Theme 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>Goal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 xml:space="preserve">Agent 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>Patient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 xml:space="preserve">Instrument 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>Agent</w:t>
      </w:r>
    </w:p>
    <w:p w:rsidR="00C307AF" w:rsidRDefault="00CB1528" w:rsidP="00C307AF">
      <w:pPr>
        <w:pStyle w:val="ListParagraph"/>
        <w:numPr>
          <w:ilvl w:val="0"/>
          <w:numId w:val="1"/>
        </w:numPr>
      </w:pPr>
      <w:r>
        <w:t xml:space="preserve">Beneficiary </w:t>
      </w:r>
      <w:r w:rsidR="00C307AF">
        <w:t xml:space="preserve"> </w:t>
      </w:r>
    </w:p>
    <w:p w:rsidR="00C307AF" w:rsidRDefault="00CB1528" w:rsidP="00C307AF">
      <w:pPr>
        <w:pStyle w:val="ListParagraph"/>
        <w:numPr>
          <w:ilvl w:val="0"/>
          <w:numId w:val="1"/>
        </w:numPr>
      </w:pPr>
      <w:r>
        <w:t xml:space="preserve">Experiencer </w:t>
      </w:r>
    </w:p>
    <w:p w:rsidR="00C307AF" w:rsidRDefault="00C307AF" w:rsidP="00C307AF">
      <w:pPr>
        <w:pStyle w:val="ListParagraph"/>
        <w:numPr>
          <w:ilvl w:val="0"/>
          <w:numId w:val="1"/>
        </w:numPr>
      </w:pPr>
      <w:r>
        <w:t xml:space="preserve"> </w:t>
      </w:r>
      <w:r w:rsidR="00CB1528">
        <w:t xml:space="preserve">Agent </w:t>
      </w:r>
    </w:p>
    <w:p w:rsidR="00CB1528" w:rsidRDefault="00CB1528" w:rsidP="00C307AF">
      <w:pPr>
        <w:pStyle w:val="ListParagraph"/>
        <w:numPr>
          <w:ilvl w:val="0"/>
          <w:numId w:val="1"/>
        </w:numPr>
      </w:pPr>
      <w:r>
        <w:t>Theme</w:t>
      </w:r>
    </w:p>
    <w:p w:rsidR="00CB1528" w:rsidRDefault="00CB1528" w:rsidP="00C307AF">
      <w:pPr>
        <w:pStyle w:val="ListParagraph"/>
        <w:numPr>
          <w:ilvl w:val="0"/>
          <w:numId w:val="1"/>
        </w:numPr>
      </w:pPr>
      <w:r>
        <w:t>Location</w:t>
      </w:r>
    </w:p>
    <w:sectPr w:rsidR="00CB1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1C3FB5"/>
    <w:multiLevelType w:val="hybridMultilevel"/>
    <w:tmpl w:val="92428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bIwtDA3sTAwN7JQ0lEKTi0uzszPAykwrAUADY1PbCwAAAA="/>
  </w:docVars>
  <w:rsids>
    <w:rsidRoot w:val="00C307AF"/>
    <w:rsid w:val="002F6C42"/>
    <w:rsid w:val="00C307AF"/>
    <w:rsid w:val="00CB1528"/>
    <w:rsid w:val="00E44804"/>
    <w:rsid w:val="00E66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16E594-46A9-4681-B3CF-8A47A748A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7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5-25T19:00:00Z</dcterms:created>
  <dcterms:modified xsi:type="dcterms:W3CDTF">2021-05-25T19:00:00Z</dcterms:modified>
</cp:coreProperties>
</file>